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0.2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limate change poses a threat to my livelihood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/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 (2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% (1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 (4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% (15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 (5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 (148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22Z</dcterms:created>
  <dcterms:modified xsi:type="dcterms:W3CDTF">2023-12-12T19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